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0e346dcf90822a8d2e3778f42ff795bc3140f"/>
    <w:p>
      <w:pPr>
        <w:pStyle w:val="Heading2"/>
      </w:pPr>
      <w:r>
        <w:t xml:space="preserve">Unit 3 Lesson 3: Multipliquemos fracciones unitarias</w:t>
      </w:r>
    </w:p>
    <w:bookmarkEnd w:id="20"/>
    <w:bookmarkStart w:id="25" w:name="X82558743bf49877c9682fbbe239469cba911f8e"/>
    <w:p>
      <w:pPr>
        <w:pStyle w:val="Heading3"/>
      </w:pPr>
      <w:r>
        <w:t xml:space="preserve">WU Exploración de estimación: ¿Cuánto está coloreado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área de la región coloreada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of length about 1 half and width about 1 fourth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540.6341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2" w:name="observemos-patrones-en-expresiones"/>
    <w:p>
      <w:pPr>
        <w:pStyle w:val="Heading3"/>
      </w:pPr>
      <w:r>
        <w:t xml:space="preserve">1 Observemos patrones en expresion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2 rows of 4 of the same size rectangles. 1 rectangle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65540.69473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Square, length and width, 1. Partitioned into 3 rows of 4 of the same size rectangles. 1 rectangle shaded. " title="" id="30" name="Picture"/>
            <a:graphic>
              <a:graphicData uri="http://schemas.openxmlformats.org/drawingml/2006/picture">
                <pic:pic>
                  <pic:nvPicPr>
                    <pic:cNvPr descr="/app/tmp/embedder-1671065540.75554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4 rows of 4 of the same size rectangles. 1 rectangle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5540.82933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into 5 rows of 4 of the same size rectangles. 1 rectangle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5540.88815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oge uno de los diagramas y escribe una expresión de multiplicación que represente la región coloreada. ¿Cuánto del cuadrado entero está coloreado? Explica o muestra cómo pensaste.</w:t>
      </w:r>
    </w:p>
    <w:p>
      <w:pPr>
        <w:numPr>
          <w:ilvl w:val="0"/>
          <w:numId w:val="1001"/>
        </w:numPr>
        <w:pStyle w:val="Compact"/>
      </w:pPr>
      <w:r>
        <w:t xml:space="preserve">Si el patrón continúa, dibuja cómo crees que se verá el próximo diagrama. Prepárate para explicar lo que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" title="" id="39" name="Picture"/>
            <a:graphic>
              <a:graphicData uri="http://schemas.openxmlformats.org/drawingml/2006/picture">
                <pic:pic>
                  <pic:nvPicPr>
                    <pic:cNvPr descr="/app/tmp/embedder-1671065540.96407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3" w:name="X32a3683a66f5b074e362a89ebf6ee5f68e19116"/>
    <w:p>
      <w:pPr>
        <w:pStyle w:val="Heading3"/>
      </w:pPr>
      <w:r>
        <w:t xml:space="preserve">2 Escribamos una ecuación de multiplicació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ribe una ecuación de multiplicación que represente el área de la parte coloreada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 Partitioned into 4 rows of 2 of the same size rectangles. 1 rectangle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65541.0392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ica cómo el diagrama representa la ecuac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7" name="Picture"/>
            <a:graphic>
              <a:graphicData uri="http://schemas.openxmlformats.org/drawingml/2006/picture">
                <pic:pic>
                  <pic:nvPicPr>
                    <pic:cNvPr descr="/app/tmp/embedder-1671065541.09764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 cada caso, encuentra el valor que hace que la ecuación sea verdadera. Si te ayuda, usa un diagrama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1Z</dcterms:created>
  <dcterms:modified xsi:type="dcterms:W3CDTF">2022-12-15T00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aKz6Dkz6zacc8dsuBEDao9NH6LGVUQ/65ks0E3yfXXVpvaxVbsTa1mXZHLpdS8CtqVmJNLfGSRuE8mgOf1+KA==</vt:lpwstr>
  </property>
</Properties>
</file>